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BBF60BA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 xml:space="preserve">w </w:t>
      </w:r>
      <w:r w:rsidR="007B179B">
        <w:rPr>
          <w:sz w:val="36"/>
          <w:szCs w:val="36"/>
          <w:lang w:val="en-GB"/>
        </w:rPr>
        <w:t>York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797282" w14:textId="77777777" w:rsidR="00D3382B" w:rsidRDefault="00D3382B" w:rsidP="00CB37D9">
      <w:pPr>
        <w:spacing w:after="0" w:line="240" w:lineRule="auto"/>
      </w:pPr>
      <w:r>
        <w:separator/>
      </w:r>
    </w:p>
  </w:endnote>
  <w:endnote w:type="continuationSeparator" w:id="0">
    <w:p w14:paraId="1A7656FC" w14:textId="77777777" w:rsidR="00D3382B" w:rsidRDefault="00D3382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7879C0" w14:textId="77777777" w:rsidR="00264979" w:rsidRDefault="002649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F473943" w:rsidR="00CB37D9" w:rsidRPr="00264979" w:rsidRDefault="00CB37D9" w:rsidP="002649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C51A2" w14:textId="77777777" w:rsidR="00264979" w:rsidRDefault="002649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2A0ED" w14:textId="77777777" w:rsidR="00D3382B" w:rsidRDefault="00D3382B" w:rsidP="00CB37D9">
      <w:pPr>
        <w:spacing w:after="0" w:line="240" w:lineRule="auto"/>
      </w:pPr>
      <w:r>
        <w:separator/>
      </w:r>
    </w:p>
  </w:footnote>
  <w:footnote w:type="continuationSeparator" w:id="0">
    <w:p w14:paraId="365E828F" w14:textId="77777777" w:rsidR="00D3382B" w:rsidRDefault="00D3382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3CC24" w14:textId="77777777" w:rsidR="00264979" w:rsidRDefault="002649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5DB4580" w:rsidR="00AD6FC0" w:rsidRPr="00264979" w:rsidRDefault="00AD6FC0" w:rsidP="002649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9BC37" w14:textId="77777777" w:rsidR="00264979" w:rsidRDefault="002649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6904112">
    <w:abstractNumId w:val="1"/>
  </w:num>
  <w:num w:numId="2" w16cid:durableId="1445927204">
    <w:abstractNumId w:val="0"/>
  </w:num>
  <w:num w:numId="3" w16cid:durableId="1770196197">
    <w:abstractNumId w:val="2"/>
  </w:num>
  <w:num w:numId="4" w16cid:durableId="1763453979">
    <w:abstractNumId w:val="4"/>
  </w:num>
  <w:num w:numId="5" w16cid:durableId="1411657448">
    <w:abstractNumId w:val="5"/>
  </w:num>
  <w:num w:numId="6" w16cid:durableId="1973052534">
    <w:abstractNumId w:val="3"/>
  </w:num>
  <w:num w:numId="7" w16cid:durableId="901720415">
    <w:abstractNumId w:val="8"/>
  </w:num>
  <w:num w:numId="8" w16cid:durableId="890462092">
    <w:abstractNumId w:val="6"/>
  </w:num>
  <w:num w:numId="9" w16cid:durableId="1958979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6497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478D0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3382B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